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1CAA5701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 aerosols, particulate matter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 xml:space="preserve">a, </w:t>
      </w:r>
      <w:bookmarkStart w:id="0" w:name="_GoBack"/>
      <w:bookmarkEnd w:id="0"/>
      <w:r w:rsidR="002A2545">
        <w:rPr>
          <w:sz w:val="21"/>
          <w:szCs w:val="21"/>
          <w:shd w:val="clear" w:color="auto" w:fill="FFFFFF"/>
        </w:rPr>
        <w:t>and artificial intelligence</w:t>
      </w:r>
      <w:r w:rsidRPr="002C42F7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5B3660">
        <w:rPr>
          <w:b/>
          <w:sz w:val="21"/>
          <w:szCs w:val="21"/>
          <w:shd w:val="clear" w:color="auto" w:fill="FFFFFF"/>
        </w:rPr>
        <w:t>50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C42BB7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1" w:name="_Hlk122376775"/>
      <w:r>
        <w:rPr>
          <w:rFonts w:ascii="TimesNewRomanPSMT" w:hAnsi="TimesNewRomanPSMT"/>
          <w:color w:val="000000"/>
          <w:sz w:val="21"/>
          <w:szCs w:val="21"/>
        </w:rPr>
        <w:t>2023: T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p </w:t>
      </w:r>
      <w:r w:rsidRPr="00803D21">
        <w:rPr>
          <w:rFonts w:ascii="TimesNewRomanPSMT" w:hAnsi="TimesNewRomanPSMT"/>
          <w:b/>
          <w:color w:val="000000"/>
          <w:sz w:val="21"/>
          <w:szCs w:val="21"/>
        </w:rPr>
        <w:t>0.1%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ghly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ited </w:t>
      </w:r>
      <w:r>
        <w:rPr>
          <w:rFonts w:ascii="TimesNewRomanPSMT" w:hAnsi="TimesNewRomanPSMT"/>
          <w:color w:val="000000"/>
          <w:sz w:val="21"/>
          <w:szCs w:val="21"/>
        </w:rPr>
        <w:t>a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uthors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World’s Top 2% Scientists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1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3967EA75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CC6A61"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2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933ADF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1449D20A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Pr="005B3660">
        <w:rPr>
          <w:rFonts w:ascii="TimesNewRomanPSMT" w:hAnsi="TimesNewRomanPSMT"/>
          <w:color w:val="000000"/>
          <w:sz w:val="21"/>
          <w:szCs w:val="21"/>
        </w:rPr>
        <w:t xml:space="preserve">;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lastRenderedPageBreak/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3B954744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443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2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22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194A201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4E17EB10" w:rsidR="00B97CE6" w:rsidRPr="00293D14" w:rsidRDefault="005B3660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r>
        <w:rPr>
          <w:noProof/>
          <w:lang w:eastAsia="zh-CN"/>
        </w:rPr>
        <w:drawing>
          <wp:anchor distT="0" distB="0" distL="114300" distR="114300" simplePos="0" relativeHeight="251672576" behindDoc="0" locked="0" layoutInCell="1" allowOverlap="1" wp14:anchorId="6011E3DF" wp14:editId="59AF9117">
            <wp:simplePos x="0" y="0"/>
            <wp:positionH relativeFrom="column">
              <wp:posOffset>4733290</wp:posOffset>
            </wp:positionH>
            <wp:positionV relativeFrom="paragraph">
              <wp:posOffset>3810</wp:posOffset>
            </wp:positionV>
            <wp:extent cx="1572895" cy="1791335"/>
            <wp:effectExtent l="0" t="0" r="825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289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563FB">
        <w:rPr>
          <w:noProof/>
          <w:color w:val="0000FF"/>
          <w:lang w:eastAsia="zh-CN"/>
        </w:rPr>
        <w:t xml:space="preserve"> </w:t>
      </w:r>
      <w:r w:rsidR="003B300F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1B87492F">
                <wp:simplePos x="0" y="0"/>
                <wp:positionH relativeFrom="column">
                  <wp:posOffset>204470</wp:posOffset>
                </wp:positionH>
                <wp:positionV relativeFrom="paragraph">
                  <wp:posOffset>92075</wp:posOffset>
                </wp:positionV>
                <wp:extent cx="172720" cy="1666240"/>
                <wp:effectExtent l="0" t="0" r="17780" b="10160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66624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43693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1pt;margin-top:7.25pt;width:13.6pt;height:131.2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" adj="187" strokecolor="blue"/>
            </w:pict>
          </mc:Fallback>
        </mc:AlternateContent>
      </w:r>
      <w:hyperlink w:anchor="_Particulate_Matter_(PM)" w:history="1">
        <w:r w:rsidR="003B300F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77777777" w:rsidR="00521AF1" w:rsidRPr="00293D14" w:rsidRDefault="00933ADF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411A2B2A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Pr="00293D14">
        <w:rPr>
          <w:sz w:val="22"/>
          <w:shd w:val="clear" w:color="auto" w:fill="FFFFFF"/>
          <w:lang w:eastAsia="zh-CN"/>
        </w:rPr>
        <w:instrText xml:space="preserve"> HYPERLINK  \l "_Atmospheric_Aerosols:_Algorithm," 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Depth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0377135B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</w:p>
    <w:p w14:paraId="394D3F8D" w14:textId="7F4239C6" w:rsidR="003B300F" w:rsidRPr="00293D14" w:rsidRDefault="00933A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933AD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933ADF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933A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933ADF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933ADF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12B03510" w:rsidR="00925338" w:rsidRPr="00B97CE6" w:rsidRDefault="00925338" w:rsidP="00237039">
      <w:pPr>
        <w:pStyle w:val="1"/>
        <w:spacing w:before="240" w:line="360" w:lineRule="auto"/>
        <w:jc w:val="center"/>
        <w:rPr>
          <w:rStyle w:val="af4"/>
          <w:sz w:val="24"/>
          <w:shd w:val="clear" w:color="auto" w:fill="FFFFFF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>3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0D2CE9F" w14:textId="08F6BA67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124D84F4" w14:textId="41DBD7A9" w:rsidR="00237039" w:rsidRPr="00436C2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1815E937" w14:textId="5B098092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0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45966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8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CBCA0AA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57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50389FCC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0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A2CCB88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7861A10C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CBD3E31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tmospheric_Trace_(Polluted"/>
      <w:bookmarkStart w:id="8" w:name="_Atmospheric_Aerosols:_Algorithm,"/>
      <w:bookmarkEnd w:id="7"/>
      <w:bookmarkEnd w:id="8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Depth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9" w:name="_Algorithm_Development:"/>
      <w:bookmarkEnd w:id="9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FF0E0EA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lastRenderedPageBreak/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0" w:name="_Product_Validation_and"/>
      <w:bookmarkEnd w:id="10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78B3D154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1" w:name="_Atmospheric_Trace_(Polluted_1"/>
      <w:bookmarkStart w:id="12" w:name="_Remote_Sensing_Image"/>
      <w:bookmarkEnd w:id="11"/>
      <w:bookmarkEnd w:id="12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3" w:name="_Impacts_of_Air_1"/>
      <w:bookmarkEnd w:id="13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4" w:name="_Public_Health"/>
      <w:bookmarkStart w:id="15" w:name="_Public_Health:"/>
      <w:bookmarkEnd w:id="14"/>
      <w:bookmarkEnd w:id="15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lastRenderedPageBreak/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 xml:space="preserve">Long-term PM1 exposure and hypertension hospitalization: A causal inference study on </w:t>
        </w:r>
        <w:r w:rsidRPr="00FE2BEB">
          <w:rPr>
            <w:color w:val="000000" w:themeColor="text1"/>
            <w:sz w:val="21"/>
            <w:szCs w:val="21"/>
          </w:rPr>
          <w:lastRenderedPageBreak/>
          <w:t>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6" w:name="_Environment,_Economy,_and"/>
      <w:bookmarkEnd w:id="16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17" w:name="_Book_Chapters_(2)"/>
      <w:bookmarkEnd w:id="1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C86562" w14:textId="77777777" w:rsidR="00933ADF" w:rsidRDefault="00933ADF" w:rsidP="007D2668">
      <w:r>
        <w:separator/>
      </w:r>
    </w:p>
  </w:endnote>
  <w:endnote w:type="continuationSeparator" w:id="0">
    <w:p w14:paraId="5D79E873" w14:textId="77777777" w:rsidR="00933ADF" w:rsidRDefault="00933ADF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609C8059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062BFB">
      <w:rPr>
        <w:b/>
        <w:noProof/>
        <w:sz w:val="20"/>
        <w:szCs w:val="20"/>
      </w:rPr>
      <w:t>1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97C53B" w14:textId="77777777" w:rsidR="00933ADF" w:rsidRDefault="00933ADF" w:rsidP="007D2668">
      <w:r>
        <w:separator/>
      </w:r>
    </w:p>
  </w:footnote>
  <w:footnote w:type="continuationSeparator" w:id="0">
    <w:p w14:paraId="30FEFE71" w14:textId="77777777" w:rsidR="00933ADF" w:rsidRDefault="00933ADF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D7EEB43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  <w:r w:rsidR="00062BFB">
      <w:rPr>
        <w:b/>
        <w:noProof/>
        <w:spacing w:val="-6"/>
        <w:sz w:val="28"/>
        <w:szCs w:val="28"/>
        <w:lang w:eastAsia="zh-CN"/>
      </w:rPr>
      <w:t xml:space="preserve"> (Updated to 4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oFAPGBuhs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A603AC-49BE-4982-A8B8-49399B742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0</Pages>
  <Words>7448</Words>
  <Characters>42456</Characters>
  <Application>Microsoft Office Word</Application>
  <DocSecurity>0</DocSecurity>
  <Lines>353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30</cp:revision>
  <cp:lastPrinted>2024-03-18T02:36:00Z</cp:lastPrinted>
  <dcterms:created xsi:type="dcterms:W3CDTF">2024-02-13T17:24:00Z</dcterms:created>
  <dcterms:modified xsi:type="dcterms:W3CDTF">2024-04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